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34F9" w:rsidRDefault="00120B3F">
      <w:proofErr w:type="spellStart"/>
      <w:r>
        <w:t>Lesson</w:t>
      </w:r>
      <w:proofErr w:type="spellEnd"/>
    </w:p>
    <w:p w:rsidR="00120B3F" w:rsidRDefault="00120B3F">
      <w:proofErr w:type="spellStart"/>
      <w:r>
        <w:t>Topic</w:t>
      </w:r>
      <w:proofErr w:type="spellEnd"/>
      <w:r>
        <w:t xml:space="preserve">: </w:t>
      </w:r>
      <w:proofErr w:type="spellStart"/>
      <w:r>
        <w:t>Breakfast</w:t>
      </w:r>
      <w:proofErr w:type="spellEnd"/>
      <w:r>
        <w:t>.</w:t>
      </w:r>
    </w:p>
    <w:p w:rsidR="00120B3F" w:rsidRDefault="00120B3F"/>
    <w:p w:rsidR="00120B3F" w:rsidRDefault="00120B3F">
      <w:proofErr w:type="spellStart"/>
      <w:r>
        <w:t>Breakfast</w:t>
      </w:r>
      <w:proofErr w:type="spellEnd"/>
      <w:r>
        <w:t xml:space="preserve"> – śniadanie</w:t>
      </w:r>
    </w:p>
    <w:p w:rsidR="00120B3F" w:rsidRDefault="00120B3F">
      <w:r>
        <w:t xml:space="preserve">Lunch – obiad </w:t>
      </w:r>
    </w:p>
    <w:p w:rsidR="00120B3F" w:rsidRDefault="00120B3F">
      <w:r>
        <w:t>Dinner – kolacja/późny obiad</w:t>
      </w:r>
    </w:p>
    <w:p w:rsidR="00120B3F" w:rsidRDefault="00120B3F"/>
    <w:p w:rsidR="00120B3F" w:rsidRDefault="00120B3F"/>
    <w:p w:rsidR="00120B3F" w:rsidRDefault="00120B3F">
      <w:r>
        <w:t xml:space="preserve">Proszę wziąć kartkę z bloku i podzielić ja na 3 części. U samej góry każdej części proszę </w:t>
      </w:r>
      <w:proofErr w:type="spellStart"/>
      <w:r>
        <w:t>napiać</w:t>
      </w:r>
      <w:proofErr w:type="spellEnd"/>
    </w:p>
    <w:p w:rsidR="00120B3F" w:rsidRDefault="00120B3F">
      <w:r>
        <w:t xml:space="preserve">BREAKFAST </w:t>
      </w:r>
      <w:r>
        <w:tab/>
      </w:r>
      <w:r>
        <w:tab/>
      </w:r>
      <w:r>
        <w:tab/>
      </w:r>
      <w:r>
        <w:tab/>
        <w:t>LUNCH</w:t>
      </w:r>
      <w:r>
        <w:tab/>
      </w:r>
      <w:r>
        <w:tab/>
      </w:r>
      <w:r>
        <w:tab/>
      </w:r>
      <w:r>
        <w:tab/>
      </w:r>
      <w:r>
        <w:tab/>
      </w:r>
      <w:r>
        <w:tab/>
        <w:t>DINNER</w:t>
      </w:r>
    </w:p>
    <w:p w:rsidR="00120B3F" w:rsidRDefault="00120B3F"/>
    <w:p w:rsidR="00120B3F" w:rsidRDefault="00120B3F"/>
    <w:p w:rsidR="00120B3F" w:rsidRDefault="00120B3F">
      <w:r>
        <w:t>Pod każdym posiłkiem narysować co się najbardziej lubi jeść i co najmniej lubi (skreślając go).</w:t>
      </w:r>
    </w:p>
    <w:p w:rsidR="00120B3F" w:rsidRDefault="00120B3F"/>
    <w:p w:rsidR="00120B3F" w:rsidRDefault="00120B3F">
      <w:r>
        <w:t>Proszę również posłuchać piosenek:</w:t>
      </w:r>
    </w:p>
    <w:p w:rsidR="00120B3F" w:rsidRDefault="00120B3F"/>
    <w:p w:rsidR="00120B3F" w:rsidRPr="00120B3F" w:rsidRDefault="00120B3F" w:rsidP="00120B3F">
      <w:hyperlink r:id="rId5" w:history="1">
        <w:r w:rsidRPr="00120B3F">
          <w:rPr>
            <w:color w:val="0000FF"/>
            <w:u w:val="single"/>
          </w:rPr>
          <w:t>https://www.youtube.com/watch?v=RE5tvaveVak</w:t>
        </w:r>
      </w:hyperlink>
    </w:p>
    <w:p w:rsidR="00120B3F" w:rsidRPr="00120B3F" w:rsidRDefault="00120B3F" w:rsidP="00120B3F">
      <w:hyperlink r:id="rId6" w:history="1">
        <w:r w:rsidRPr="00120B3F">
          <w:rPr>
            <w:color w:val="0000FF"/>
            <w:u w:val="single"/>
          </w:rPr>
          <w:t>https://www.youtube.com/watch?v=mfReSbQ7jzE</w:t>
        </w:r>
      </w:hyperlink>
    </w:p>
    <w:p w:rsidR="00120B3F" w:rsidRPr="00120B3F" w:rsidRDefault="00120B3F" w:rsidP="00120B3F">
      <w:hyperlink r:id="rId7" w:history="1">
        <w:r w:rsidRPr="00120B3F">
          <w:rPr>
            <w:color w:val="0000FF"/>
            <w:u w:val="single"/>
          </w:rPr>
          <w:t>https://www.youtube.com/watch?v=frN3nvhIHUk</w:t>
        </w:r>
      </w:hyperlink>
    </w:p>
    <w:p w:rsidR="00120B3F" w:rsidRPr="00120B3F" w:rsidRDefault="00120B3F" w:rsidP="00120B3F"/>
    <w:p w:rsidR="00120B3F" w:rsidRDefault="00120B3F">
      <w:bookmarkStart w:id="0" w:name="_GoBack"/>
      <w:bookmarkEnd w:id="0"/>
    </w:p>
    <w:p w:rsidR="00120B3F" w:rsidRDefault="00120B3F"/>
    <w:sectPr w:rsidR="00120B3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NjM0MrEwNLIwsDBW0lEKTi0uzszPAykwrAUA7V4SSSwAAAA="/>
  </w:docVars>
  <w:rsids>
    <w:rsidRoot w:val="001D5D47"/>
    <w:rsid w:val="00120B3F"/>
    <w:rsid w:val="001D5D47"/>
    <w:rsid w:val="00486815"/>
    <w:rsid w:val="00B05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frN3nvhIHUk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mfReSbQ7jzE" TargetMode="External"/><Relationship Id="rId5" Type="http://schemas.openxmlformats.org/officeDocument/2006/relationships/hyperlink" Target="https://www.youtube.com/watch?v=RE5tvaveVak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96</Words>
  <Characters>577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inika</dc:creator>
  <cp:lastModifiedBy>Dominika</cp:lastModifiedBy>
  <cp:revision>2</cp:revision>
  <dcterms:created xsi:type="dcterms:W3CDTF">2020-04-23T17:22:00Z</dcterms:created>
  <dcterms:modified xsi:type="dcterms:W3CDTF">2020-04-23T17:41:00Z</dcterms:modified>
</cp:coreProperties>
</file>